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-Lab-3.R</w:t>
      </w:r>
    </w:p>
    <w:p>
      <w:pPr>
        <w:pStyle w:val="Author"/>
      </w:pPr>
      <w:r>
        <w:t xml:space="preserve">saiup</w:t>
      </w:r>
    </w:p>
    <w:p>
      <w:pPr>
        <w:pStyle w:val="Date"/>
      </w:pPr>
      <w:r>
        <w:t xml:space="preserve">2022-10-0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✔ purrr   0.3.4 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mpg_regr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rsepow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)</w:t>
      </w:r>
      <w:r>
        <w:br/>
      </w:r>
      <w:r>
        <w:rPr>
          <w:rStyle w:val="NormalTok"/>
        </w:rPr>
        <w:t xml:space="preserve">mg_regressionRes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_reg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mpg_regression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_reg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pg_regressionFitted, mg_regressionResi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uto-Lab-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mg_regressionResi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uto-Lab-3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rse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orsepow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)</w:t>
      </w:r>
      <w:r>
        <w:br/>
      </w:r>
      <w:r>
        <w:rPr>
          <w:rStyle w:val="NormalTok"/>
        </w:rPr>
        <w:t xml:space="preserve">horsepoweRes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rsepow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horsepower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rsepow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rsepowerFitted, horsepoweResi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uto-Lab-3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horsepoweResi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uto-Lab-3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rse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orsepow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rigi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)</w:t>
      </w:r>
      <w:r>
        <w:br/>
      </w:r>
      <w:r>
        <w:rPr>
          <w:rStyle w:val="NormalTok"/>
        </w:rPr>
        <w:t xml:space="preserve">horsepoweRes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rsepow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horsepower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rsepow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rsepowerFitted, horsepoweResi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uto-Lab-3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horsepoweResi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uto-Lab-3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rse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orsepow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ylinder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)</w:t>
      </w:r>
      <w:r>
        <w:br/>
      </w:r>
      <w:r>
        <w:rPr>
          <w:rStyle w:val="NormalTok"/>
        </w:rPr>
        <w:t xml:space="preserve">horsepoweRes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rsepow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horsepower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rsepow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rsepowerFitted, horsepoweResi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uto-Lab-3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horsepoweResi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uto-Lab-3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-Lab-3.R</dc:title>
  <dc:creator>saiup</dc:creator>
  <cp:keywords/>
  <dcterms:created xsi:type="dcterms:W3CDTF">2022-10-08T01:25:01Z</dcterms:created>
  <dcterms:modified xsi:type="dcterms:W3CDTF">2022-10-08T01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7</vt:lpwstr>
  </property>
</Properties>
</file>